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cfdead77c60d847927c178ef95926bcfca6e6aa"/>
    <w:p>
      <w:pPr>
        <w:pStyle w:val="Heading1"/>
      </w:pPr>
      <w:r>
        <w:t xml:space="preserve">Cover Letter for Marketing Manager Position in Israel Jerusalem</w:t>
      </w:r>
    </w:p>
    <w:p>
      <w:pPr>
        <w:pStyle w:val="FirstParagraph"/>
      </w:pPr>
      <w:r>
        <w:t xml:space="preserve">Dear [Hiring Manager's Name],</w:t>
      </w:r>
    </w:p>
    <w:p>
      <w:pPr>
        <w:pStyle w:val="BodyText"/>
      </w:pPr>
      <w:r>
        <w:t xml:space="preserve">I am writing to express my enthusiastic interest in the Marketing Manager position at your esteemed organization, located in the vibrant and culturally rich city of Israel Jerusalem. As a seasoned marketing professional with a proven track record of driving brand growth, fostering innovation, and navigating dynamic markets, I am confident that my expertise aligns perfectly with the goals of your team. The opportunity to contribute to a company rooted in this historic yet forward-thinking region is both exciting and deeply motivating for me.</w:t>
      </w:r>
    </w:p>
    <w:p>
      <w:pPr>
        <w:pStyle w:val="BodyText"/>
      </w:pPr>
      <w:r>
        <w:t xml:space="preserve">With over [X years] of experience in marketing strategy, digital campaign management, and brand development, I have consistently delivered results that resonate with diverse audiences. My career has spanned industries such as technology, consumer goods, and hospitality—each offering unique challenges that have honed my ability to craft compelling narratives and execute data-driven initiatives. However, it is the opportunity to work in Israel Jerusalem that particularly resonates with me. This city is a crossroads of tradition and innovation, where ancient heritage meets cutting-edge entrepreneurship. I am eager to leverage my skills to support your mission of connecting with local communities while expanding your global footprint.</w:t>
      </w:r>
    </w:p>
    <w:p>
      <w:pPr>
        <w:pStyle w:val="BodyText"/>
      </w:pPr>
      <w:r>
        <w:t xml:space="preserve">As a Marketing Manager, I thrive in environments that demand creativity, strategic thinking, and adaptability. My strengths lie in developing integrated marketing strategies that combine digital and traditional channels to maximize reach and engagement. For instance, at my previous role at [Previous Company Name], I led a campaign that increased brand awareness by 40% within six months by leveraging social media analytics, influencer partnerships, and targeted content marketing tailored to local preferences. This experience has taught me the importance of understanding cultural nuances—something I believe is critical for success in Israel Jerusalem, where diverse populations and values shape consumer behavior.</w:t>
      </w:r>
    </w:p>
    <w:p>
      <w:pPr>
        <w:pStyle w:val="BodyText"/>
      </w:pPr>
      <w:r>
        <w:t xml:space="preserve">One of my core principles as a Marketing Manager is the belief that authenticity builds lasting relationships. In Israel Jerusalem, where storytelling and community are central to culture, this approach is particularly impactful. I have experience collaborating with local stakeholders to create campaigns that reflect the city’s unique identity while aligning with global trends. Whether it’s promoting sustainable tourism, supporting local startups, or amplifying the voices of underrepresented groups, I am committed to fostering initiatives that resonate on a personal level. This aligns perfectly with your organization’s potential goals in this region.</w:t>
      </w:r>
    </w:p>
    <w:p>
      <w:pPr>
        <w:pStyle w:val="BodyText"/>
      </w:pPr>
      <w:r>
        <w:t xml:space="preserve">What excites me most about the Marketing Manager role in Israel Jerusalem is the opportunity to work alongside a team that values innovation and cultural sensitivity. Your company’s reputation for [mention specific value, e.g., "driving digital transformation" or "empowering local entrepreneurs"] is something I deeply admire. I am particularly drawn to your focus on [specific project, product, or mission], as it reflects the kind of forward-thinking vision that inspires me to push boundaries. My ability to analyze market trends, optimize customer journeys, and measure ROI through KPIs would allow me to contribute meaningfully from day one.</w:t>
      </w:r>
    </w:p>
    <w:p>
      <w:pPr>
        <w:pStyle w:val="BodyText"/>
      </w:pPr>
      <w:r>
        <w:t xml:space="preserve">Israel Jerusalem is not just a location for me—it’s a place where I have lived, worked, and grown as a professional. The city’s blend of historical significance and modern energy has shaped my perspective on how marketing can bridge the past and the future. I understand the importance of respecting local traditions while embracing technological advancements, which is essential for creating campaigns that are both inclusive and impactful. My fluency in [language, if applicable] and my deep understanding of the Israeli market further position me to excel in this role.</w:t>
      </w:r>
    </w:p>
    <w:p>
      <w:pPr>
        <w:pStyle w:val="BodyText"/>
      </w:pPr>
      <w:r>
        <w:t xml:space="preserve">I am particularly impressed by your company’s commitment to [specific aspect, e.g., "sustainability," "community development," or "digital innovation"], and I am eager to bring my strategic mindset and hands-on experience to support these initiatives. Whether it’s launching a new product, revitalizing a brand image, or expanding into emerging markets, I am confident in my ability to lead with clarity and purpose. My collaborative approach ensures that every team member feels empowered to contribute their ideas, fostering a culture of creativity and accountability.</w:t>
      </w:r>
    </w:p>
    <w:p>
      <w:pPr>
        <w:pStyle w:val="BodyText"/>
      </w:pPr>
      <w:r>
        <w:t xml:space="preserve">In conclusion, I am enthusiastic about the possibility of joining your team as a Marketing Manager in Israel Jerusalem. My passion for marketing, combined with my cultural insights and strategic expertise, makes me a strong candidate for this role. I would welcome the opportunity to discuss how my background and vision align with your company’s objectives. Thank you for considering my application. I look forward to the possibility of contributing to your continued success in this remarkable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Israel Jerusalem</dc:title>
  <dc:creator/>
  <dc:language>en</dc:language>
  <cp:keywords/>
  <dcterms:created xsi:type="dcterms:W3CDTF">2025-12-13T09:10:41Z</dcterms:created>
  <dcterms:modified xsi:type="dcterms:W3CDTF">2025-12-13T09:10:41Z</dcterms:modified>
</cp:coreProperties>
</file>

<file path=docProps/custom.xml><?xml version="1.0" encoding="utf-8"?>
<Properties xmlns="http://schemas.openxmlformats.org/officeDocument/2006/custom-properties" xmlns:vt="http://schemas.openxmlformats.org/officeDocument/2006/docPropsVTypes"/>
</file>